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39D16" w14:textId="77777777" w:rsidR="007F5620" w:rsidRPr="00996A71" w:rsidRDefault="007F5620" w:rsidP="007F5620">
      <w:pPr>
        <w:spacing w:line="360" w:lineRule="atLeast"/>
        <w:ind w:hanging="20"/>
        <w:jc w:val="center"/>
        <w:rPr>
          <w:b/>
          <w:sz w:val="40"/>
          <w:szCs w:val="40"/>
        </w:rPr>
      </w:pPr>
      <w:r w:rsidRPr="00996A71">
        <w:rPr>
          <w:b/>
          <w:sz w:val="40"/>
          <w:szCs w:val="40"/>
        </w:rPr>
        <w:t>Applying the Bible Passage</w:t>
      </w:r>
    </w:p>
    <w:p w14:paraId="3E1E0206" w14:textId="77777777" w:rsidR="007F5620" w:rsidRPr="00996A71" w:rsidRDefault="007F5620" w:rsidP="007F5620">
      <w:pPr>
        <w:spacing w:line="360" w:lineRule="atLeast"/>
        <w:ind w:right="-28"/>
        <w:jc w:val="center"/>
      </w:pPr>
      <w:r w:rsidRPr="00996A71">
        <w:rPr>
          <w:b/>
        </w:rPr>
        <w:t xml:space="preserve">Worksheet </w:t>
      </w:r>
      <w:r w:rsidRPr="00996A71">
        <w:t>–</w:t>
      </w:r>
      <w:r w:rsidRPr="00996A71">
        <w:rPr>
          <w:b/>
        </w:rPr>
        <w:t xml:space="preserve"> </w:t>
      </w:r>
      <w:r w:rsidR="000529D8">
        <w:rPr>
          <w:u w:val="single"/>
        </w:rPr>
        <w:t>Assignment</w:t>
      </w:r>
      <w:r w:rsidRPr="00996A71">
        <w:rPr>
          <w:u w:val="single"/>
        </w:rPr>
        <w:t xml:space="preserve"> 4</w:t>
      </w:r>
    </w:p>
    <w:p w14:paraId="20408064" w14:textId="77777777" w:rsidR="007F5620" w:rsidRPr="00996A71" w:rsidRDefault="007F5620" w:rsidP="007F5620">
      <w:pPr>
        <w:spacing w:before="240"/>
        <w:ind w:right="-29"/>
        <w:rPr>
          <w:u w:val="single"/>
        </w:rPr>
      </w:pPr>
      <w:r w:rsidRPr="00996A71">
        <w:rPr>
          <w:b/>
        </w:rPr>
        <w:t>Lesson:</w:t>
      </w:r>
      <w:r w:rsidRPr="00996A71">
        <w:t xml:space="preserve">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6C0D5C">
        <w:rPr>
          <w:u w:val="single"/>
        </w:rPr>
        <w:tab/>
        <w:t>__________</w:t>
      </w:r>
      <w:r w:rsidRPr="00996A71">
        <w:t xml:space="preserve"> </w:t>
      </w:r>
      <w:r w:rsidRPr="00996A71">
        <w:rPr>
          <w:b/>
        </w:rPr>
        <w:t xml:space="preserve">Scripture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658A387E" w14:textId="77777777" w:rsidR="007F5620" w:rsidRPr="00996A71" w:rsidRDefault="007F5620" w:rsidP="007F5620">
      <w:pPr>
        <w:spacing w:before="240"/>
        <w:ind w:right="-29"/>
        <w:rPr>
          <w:u w:val="single"/>
        </w:rPr>
      </w:pPr>
      <w:r w:rsidRPr="00996A71">
        <w:rPr>
          <w:u w:val="single"/>
        </w:rPr>
        <w:t>Assignment 4</w:t>
      </w:r>
    </w:p>
    <w:p w14:paraId="02A63483" w14:textId="77777777" w:rsidR="007F5620" w:rsidRPr="00996A71" w:rsidRDefault="007F5620" w:rsidP="007F5620">
      <w:pPr>
        <w:spacing w:before="240"/>
        <w:ind w:right="-29"/>
      </w:pPr>
      <w:r w:rsidRPr="00996A71">
        <w:t xml:space="preserve">Identify the main </w:t>
      </w:r>
      <w:r w:rsidRPr="00996A71">
        <w:rPr>
          <w:sz w:val="20"/>
        </w:rPr>
        <w:t>(needy)</w:t>
      </w:r>
      <w:r w:rsidRPr="00996A71">
        <w:t xml:space="preserve"> character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3D3926EF" w14:textId="77777777" w:rsidR="007F5620" w:rsidRPr="00996A71" w:rsidRDefault="007F5620" w:rsidP="007F5620">
      <w:pPr>
        <w:ind w:right="-29"/>
        <w:rPr>
          <w:sz w:val="20"/>
        </w:rPr>
      </w:pPr>
    </w:p>
    <w:p w14:paraId="54977225" w14:textId="77777777" w:rsidR="007F5620" w:rsidRPr="00996A71" w:rsidRDefault="007F5620" w:rsidP="007F5620">
      <w:pPr>
        <w:spacing w:before="120"/>
        <w:ind w:right="-14"/>
        <w:rPr>
          <w:sz w:val="20"/>
        </w:rPr>
      </w:pPr>
      <w:r w:rsidRPr="00996A71">
        <w:rPr>
          <w:color w:val="000000"/>
          <w:sz w:val="20"/>
        </w:rPr>
        <w:t xml:space="preserve">Ask yourself these five key questions as you seek to apply the passage to unsaved children. This will </w:t>
      </w:r>
      <w:r w:rsidRPr="00996A71">
        <w:rPr>
          <w:color w:val="000000"/>
          <w:sz w:val="20"/>
        </w:rPr>
        <w:br/>
        <w:t>help you</w:t>
      </w:r>
      <w:r w:rsidRPr="00996A71">
        <w:rPr>
          <w:sz w:val="20"/>
        </w:rPr>
        <w:t xml:space="preserve"> determine where to teach the three parts of the message of salvation. Write out the story fact, including the verse where the answer is found.</w:t>
      </w:r>
    </w:p>
    <w:p w14:paraId="5102E5AF" w14:textId="77777777" w:rsidR="007F5620" w:rsidRPr="00996A71" w:rsidRDefault="007F5620" w:rsidP="007F5620">
      <w:pPr>
        <w:spacing w:before="120"/>
        <w:ind w:right="-14"/>
        <w:rPr>
          <w:sz w:val="20"/>
        </w:rPr>
      </w:pPr>
    </w:p>
    <w:p w14:paraId="77324828" w14:textId="4802E0F5" w:rsidR="00B77696" w:rsidRDefault="007F5620" w:rsidP="00B77696">
      <w:pPr>
        <w:ind w:left="2160" w:right="-14" w:hanging="2160"/>
        <w:rPr>
          <w:u w:val="single"/>
        </w:rPr>
      </w:pPr>
      <w:r w:rsidRPr="00996A71">
        <w:rPr>
          <w:noProof/>
          <w:sz w:val="24"/>
        </w:rPr>
        <w:drawing>
          <wp:anchor distT="0" distB="0" distL="114300" distR="114300" simplePos="0" relativeHeight="251659264" behindDoc="0" locked="0" layoutInCell="1" allowOverlap="1" wp14:anchorId="5FE516CF" wp14:editId="72A8E9A0">
            <wp:simplePos x="0" y="0"/>
            <wp:positionH relativeFrom="column">
              <wp:posOffset>88900</wp:posOffset>
            </wp:positionH>
            <wp:positionV relativeFrom="paragraph">
              <wp:posOffset>201295</wp:posOffset>
            </wp:positionV>
            <wp:extent cx="332105" cy="332105"/>
            <wp:effectExtent l="0" t="0" r="0" b="0"/>
            <wp:wrapNone/>
            <wp:docPr id="1" name="Picture 1" descr="DARK HE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ARK HE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" cy="33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6A71">
        <w:rPr>
          <w:b/>
          <w:sz w:val="24"/>
        </w:rPr>
        <w:t>Problem</w:t>
      </w:r>
      <w:r w:rsidRPr="00996A71">
        <w:t>:</w:t>
      </w:r>
      <w:r w:rsidRPr="00996A71">
        <w:tab/>
        <w:t xml:space="preserve">What sin, problem or sickness is evident in the life of the main </w:t>
      </w:r>
      <w:r w:rsidRPr="00996A71">
        <w:rPr>
          <w:sz w:val="20"/>
        </w:rPr>
        <w:t>(needy)</w:t>
      </w:r>
      <w:r w:rsidRPr="00996A71">
        <w:t xml:space="preserve"> character</w:t>
      </w:r>
      <w:r w:rsidR="00094BC7">
        <w:t>(s)</w:t>
      </w:r>
      <w:r w:rsidRPr="00996A71">
        <w:t xml:space="preserve">?  Verse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5F0721B6" w14:textId="77777777" w:rsidR="007F5620" w:rsidRPr="00B77696" w:rsidRDefault="007F5620" w:rsidP="00B77696">
      <w:pPr>
        <w:spacing w:line="360" w:lineRule="atLeast"/>
        <w:ind w:left="2160" w:right="-20"/>
      </w:pPr>
    </w:p>
    <w:p w14:paraId="2FA534A3" w14:textId="77777777" w:rsidR="007F5620" w:rsidRDefault="007F5620" w:rsidP="00B77696">
      <w:pPr>
        <w:spacing w:line="360" w:lineRule="atLeast"/>
        <w:ind w:left="2160" w:right="-20"/>
      </w:pPr>
    </w:p>
    <w:p w14:paraId="6FE10BCE" w14:textId="77777777" w:rsidR="00B77696" w:rsidRDefault="00B77696" w:rsidP="00B77696">
      <w:pPr>
        <w:spacing w:line="360" w:lineRule="atLeast"/>
        <w:ind w:left="2160" w:right="-20"/>
      </w:pPr>
    </w:p>
    <w:p w14:paraId="278EDFB0" w14:textId="77777777" w:rsidR="00B77696" w:rsidRPr="00996A71" w:rsidRDefault="00B77696" w:rsidP="007F5620">
      <w:pPr>
        <w:spacing w:line="360" w:lineRule="atLeast"/>
        <w:ind w:right="-20"/>
      </w:pPr>
    </w:p>
    <w:p w14:paraId="2F283489" w14:textId="4C7BC615" w:rsidR="007F5620" w:rsidRPr="00996A71" w:rsidRDefault="007F5620" w:rsidP="007F5620">
      <w:pPr>
        <w:ind w:right="-20"/>
      </w:pPr>
      <w:r w:rsidRPr="00996A71">
        <w:rPr>
          <w:b/>
          <w:sz w:val="24"/>
        </w:rPr>
        <w:t>Love of God</w:t>
      </w:r>
      <w:r w:rsidRPr="00996A71">
        <w:rPr>
          <w:b/>
        </w:rPr>
        <w:t>:</w:t>
      </w:r>
      <w:r w:rsidRPr="00996A71">
        <w:t xml:space="preserve">       </w:t>
      </w:r>
      <w:r w:rsidRPr="00996A71">
        <w:tab/>
        <w:t xml:space="preserve">Where can I teach God’s love for the main </w:t>
      </w:r>
      <w:r w:rsidRPr="00996A71">
        <w:rPr>
          <w:sz w:val="20"/>
        </w:rPr>
        <w:t>(needy)</w:t>
      </w:r>
      <w:r w:rsidRPr="00996A71">
        <w:t xml:space="preserve"> character</w:t>
      </w:r>
      <w:r w:rsidR="00094BC7">
        <w:t>(s)</w:t>
      </w:r>
      <w:r w:rsidRPr="00996A71">
        <w:t xml:space="preserve">? </w:t>
      </w:r>
    </w:p>
    <w:p w14:paraId="34743E31" w14:textId="77777777" w:rsidR="007F5620" w:rsidRPr="00996A71" w:rsidRDefault="007F5620" w:rsidP="007F5620">
      <w:pPr>
        <w:ind w:left="720" w:right="-20" w:firstLine="720"/>
      </w:pPr>
      <w:r w:rsidRPr="00996A71">
        <w:rPr>
          <w:noProof/>
        </w:rPr>
        <w:drawing>
          <wp:anchor distT="0" distB="0" distL="114300" distR="114300" simplePos="0" relativeHeight="251660288" behindDoc="0" locked="0" layoutInCell="1" allowOverlap="1" wp14:anchorId="55178494" wp14:editId="0245F983">
            <wp:simplePos x="0" y="0"/>
            <wp:positionH relativeFrom="column">
              <wp:posOffset>97155</wp:posOffset>
            </wp:positionH>
            <wp:positionV relativeFrom="paragraph">
              <wp:posOffset>18415</wp:posOffset>
            </wp:positionV>
            <wp:extent cx="314960" cy="314960"/>
            <wp:effectExtent l="0" t="0" r="8890" b="8890"/>
            <wp:wrapNone/>
            <wp:docPr id="2" name="Picture 2" descr="G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O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" cy="31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6A71">
        <w:t xml:space="preserve">         </w:t>
      </w:r>
      <w:r w:rsidRPr="00996A71">
        <w:tab/>
        <w:t xml:space="preserve">Verse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6A82B025" w14:textId="77777777" w:rsidR="007F5620" w:rsidRDefault="007F5620" w:rsidP="00B77696">
      <w:pPr>
        <w:spacing w:line="360" w:lineRule="atLeast"/>
        <w:ind w:left="2160" w:right="-14"/>
      </w:pPr>
    </w:p>
    <w:p w14:paraId="32AC6D2F" w14:textId="77777777" w:rsidR="00B77696" w:rsidRPr="00996A71" w:rsidRDefault="00B77696" w:rsidP="00B77696">
      <w:pPr>
        <w:spacing w:line="360" w:lineRule="atLeast"/>
        <w:ind w:left="2160" w:right="-14"/>
      </w:pPr>
    </w:p>
    <w:p w14:paraId="1BE57393" w14:textId="77777777" w:rsidR="007F5620" w:rsidRPr="00996A71" w:rsidRDefault="007F5620" w:rsidP="00B77696">
      <w:pPr>
        <w:tabs>
          <w:tab w:val="left" w:pos="2160"/>
        </w:tabs>
        <w:spacing w:line="360" w:lineRule="atLeast"/>
        <w:ind w:left="2160" w:right="-14"/>
      </w:pPr>
    </w:p>
    <w:p w14:paraId="4C8F9D87" w14:textId="77777777" w:rsidR="007F5620" w:rsidRPr="00996A71" w:rsidRDefault="007F5620" w:rsidP="007F5620">
      <w:pPr>
        <w:spacing w:line="360" w:lineRule="atLeast"/>
        <w:ind w:right="-20"/>
      </w:pPr>
    </w:p>
    <w:p w14:paraId="3C9B16B0" w14:textId="77777777" w:rsidR="007F5620" w:rsidRPr="00996A71" w:rsidRDefault="007F5620" w:rsidP="007F5620">
      <w:pPr>
        <w:ind w:right="-20"/>
      </w:pPr>
      <w:r w:rsidRPr="00996A71">
        <w:rPr>
          <w:b/>
          <w:sz w:val="24"/>
        </w:rPr>
        <w:t>Offered</w:t>
      </w:r>
      <w:r w:rsidRPr="00996A71">
        <w:tab/>
        <w:t xml:space="preserve">        </w:t>
      </w:r>
      <w:r w:rsidRPr="00996A71">
        <w:tab/>
        <w:t xml:space="preserve">What solution does God </w:t>
      </w:r>
      <w:r w:rsidRPr="00996A71">
        <w:rPr>
          <w:b/>
        </w:rPr>
        <w:t xml:space="preserve">offer </w:t>
      </w:r>
      <w:r w:rsidRPr="00996A71">
        <w:t xml:space="preserve">for the problem? </w:t>
      </w:r>
      <w:r w:rsidRPr="00996A71">
        <w:rPr>
          <w:sz w:val="20"/>
        </w:rPr>
        <w:t>(This should be the</w:t>
      </w:r>
    </w:p>
    <w:p w14:paraId="24C24531" w14:textId="77777777" w:rsidR="007F5620" w:rsidRPr="00996A71" w:rsidRDefault="007F5620" w:rsidP="007F5620">
      <w:pPr>
        <w:tabs>
          <w:tab w:val="left" w:pos="1980"/>
        </w:tabs>
        <w:ind w:right="-20"/>
      </w:pPr>
      <w:r w:rsidRPr="00996A71">
        <w:rPr>
          <w:b/>
          <w:sz w:val="24"/>
          <w:szCs w:val="24"/>
        </w:rPr>
        <w:t>Solution</w:t>
      </w:r>
      <w:r w:rsidRPr="00996A71">
        <w:rPr>
          <w:b/>
          <w:szCs w:val="24"/>
        </w:rPr>
        <w:t>:</w:t>
      </w:r>
      <w:r w:rsidRPr="00996A71">
        <w:tab/>
      </w:r>
      <w:r w:rsidRPr="00996A71">
        <w:tab/>
      </w:r>
      <w:r w:rsidRPr="00996A71">
        <w:rPr>
          <w:sz w:val="20"/>
        </w:rPr>
        <w:t xml:space="preserve">solution or outcome to the same problem.) </w:t>
      </w:r>
      <w:r w:rsidRPr="00996A71">
        <w:t xml:space="preserve">Verse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4BE527D1" w14:textId="77777777" w:rsidR="00B77696" w:rsidRDefault="007F5620" w:rsidP="00B77696">
      <w:pPr>
        <w:spacing w:line="360" w:lineRule="atLeast"/>
        <w:ind w:left="2160" w:right="-14"/>
      </w:pPr>
      <w:r w:rsidRPr="00996A71">
        <w:rPr>
          <w:noProof/>
        </w:rPr>
        <w:drawing>
          <wp:anchor distT="0" distB="0" distL="114300" distR="114300" simplePos="0" relativeHeight="251661312" behindDoc="1" locked="0" layoutInCell="1" allowOverlap="1" wp14:anchorId="5181BE9A" wp14:editId="7979F3A2">
            <wp:simplePos x="0" y="0"/>
            <wp:positionH relativeFrom="column">
              <wp:posOffset>94615</wp:posOffset>
            </wp:positionH>
            <wp:positionV relativeFrom="paragraph">
              <wp:posOffset>62230</wp:posOffset>
            </wp:positionV>
            <wp:extent cx="320040" cy="320040"/>
            <wp:effectExtent l="0" t="0" r="3810" b="3810"/>
            <wp:wrapThrough wrapText="bothSides">
              <wp:wrapPolygon edited="0">
                <wp:start x="2571" y="0"/>
                <wp:lineTo x="0" y="3857"/>
                <wp:lineTo x="0" y="16714"/>
                <wp:lineTo x="2571" y="20571"/>
                <wp:lineTo x="18000" y="20571"/>
                <wp:lineTo x="20571" y="16714"/>
                <wp:lineTo x="20571" y="3857"/>
                <wp:lineTo x="18000" y="0"/>
                <wp:lineTo x="2571" y="0"/>
              </wp:wrapPolygon>
            </wp:wrapThrough>
            <wp:docPr id="3" name="Picture 3" descr="GOSP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OSPE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354D8D" w14:textId="77777777" w:rsidR="00B77696" w:rsidRDefault="00B77696" w:rsidP="00B77696">
      <w:pPr>
        <w:spacing w:line="360" w:lineRule="atLeast"/>
        <w:ind w:left="2160" w:right="-14"/>
      </w:pPr>
    </w:p>
    <w:p w14:paraId="64ECDEC8" w14:textId="77777777" w:rsidR="00B77696" w:rsidRDefault="00B77696" w:rsidP="00B77696">
      <w:pPr>
        <w:spacing w:line="360" w:lineRule="atLeast"/>
        <w:ind w:left="2160" w:right="-14"/>
      </w:pPr>
    </w:p>
    <w:p w14:paraId="6E2B8036" w14:textId="77777777" w:rsidR="007F5620" w:rsidRPr="00996A71" w:rsidRDefault="007F5620" w:rsidP="007F5620">
      <w:pPr>
        <w:spacing w:line="360" w:lineRule="atLeast"/>
        <w:ind w:right="-20"/>
      </w:pPr>
    </w:p>
    <w:p w14:paraId="15E2847E" w14:textId="77777777" w:rsidR="007F5620" w:rsidRPr="00996A71" w:rsidRDefault="007F5620" w:rsidP="007F5620">
      <w:pPr>
        <w:ind w:right="-20"/>
      </w:pPr>
      <w:r w:rsidRPr="00996A71">
        <w:rPr>
          <w:b/>
          <w:sz w:val="24"/>
        </w:rPr>
        <w:t>Result/Climax</w:t>
      </w:r>
      <w:r w:rsidRPr="00996A71">
        <w:rPr>
          <w:b/>
        </w:rPr>
        <w:t>:</w:t>
      </w:r>
      <w:r w:rsidRPr="00996A71">
        <w:tab/>
        <w:t xml:space="preserve">What is the result? Verse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2E018667" w14:textId="77777777" w:rsidR="007F5620" w:rsidRPr="00B77696" w:rsidRDefault="007F5620" w:rsidP="007F5620">
      <w:pPr>
        <w:spacing w:before="240"/>
        <w:ind w:right="-28"/>
        <w:rPr>
          <w:sz w:val="24"/>
        </w:rPr>
      </w:pPr>
    </w:p>
    <w:p w14:paraId="0B8DF2D7" w14:textId="77777777" w:rsidR="007F5620" w:rsidRPr="00B77696" w:rsidRDefault="007F5620" w:rsidP="007F5620">
      <w:pPr>
        <w:spacing w:before="240"/>
        <w:ind w:right="-28"/>
        <w:rPr>
          <w:sz w:val="24"/>
        </w:rPr>
      </w:pPr>
    </w:p>
    <w:p w14:paraId="5FA9D847" w14:textId="77777777" w:rsidR="00E817BF" w:rsidRDefault="007F5620" w:rsidP="0010691A">
      <w:pPr>
        <w:spacing w:before="240"/>
        <w:ind w:right="-28"/>
        <w:rPr>
          <w:u w:val="single"/>
        </w:rPr>
      </w:pPr>
      <w:r w:rsidRPr="00996A71">
        <w:rPr>
          <w:b/>
          <w:sz w:val="24"/>
        </w:rPr>
        <w:t>Conclusion</w:t>
      </w:r>
      <w:r w:rsidRPr="00996A71">
        <w:rPr>
          <w:b/>
        </w:rPr>
        <w:t>:</w:t>
      </w:r>
      <w:r w:rsidRPr="00996A71">
        <w:tab/>
      </w:r>
      <w:r w:rsidRPr="00996A71">
        <w:tab/>
        <w:t xml:space="preserve">What is the conclusion? Verse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11DB0226" w14:textId="77777777" w:rsidR="00B77696" w:rsidRPr="00A12496" w:rsidRDefault="00B77696" w:rsidP="0010691A">
      <w:pPr>
        <w:spacing w:before="240"/>
        <w:ind w:right="-28"/>
        <w:rPr>
          <w:sz w:val="24"/>
        </w:rPr>
      </w:pPr>
    </w:p>
    <w:p w14:paraId="19EE23EE" w14:textId="77777777" w:rsidR="00B77696" w:rsidRPr="00A12496" w:rsidRDefault="00B77696" w:rsidP="0010691A">
      <w:pPr>
        <w:spacing w:before="240"/>
        <w:ind w:right="-28"/>
        <w:rPr>
          <w:sz w:val="24"/>
        </w:rPr>
      </w:pPr>
    </w:p>
    <w:sectPr w:rsidR="00B77696" w:rsidRPr="00A12496" w:rsidSect="00DE39E1">
      <w:footerReference w:type="default" r:id="rId9"/>
      <w:type w:val="oddPage"/>
      <w:pgSz w:w="12240" w:h="15840"/>
      <w:pgMar w:top="1440" w:right="1440" w:bottom="1440" w:left="1440" w:header="720" w:footer="4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8A500" w14:textId="77777777" w:rsidR="004252CE" w:rsidRDefault="004252CE" w:rsidP="000209EE">
      <w:r>
        <w:separator/>
      </w:r>
    </w:p>
  </w:endnote>
  <w:endnote w:type="continuationSeparator" w:id="0">
    <w:p w14:paraId="49EF3F3B" w14:textId="77777777" w:rsidR="004252CE" w:rsidRDefault="004252CE" w:rsidP="000209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ED606" w14:textId="77777777" w:rsidR="000209EE" w:rsidRPr="000209EE" w:rsidRDefault="000209EE" w:rsidP="000209EE">
    <w:pPr>
      <w:pStyle w:val="Footer"/>
      <w:pBdr>
        <w:top w:val="single" w:sz="6" w:space="1" w:color="auto"/>
      </w:pBdr>
      <w:spacing w:line="240" w:lineRule="atLeast"/>
      <w:ind w:hanging="14"/>
      <w:jc w:val="center"/>
      <w:rPr>
        <w:sz w:val="16"/>
        <w:szCs w:val="16"/>
      </w:rPr>
    </w:pPr>
    <w:r w:rsidRPr="006365EE">
      <w:rPr>
        <w:sz w:val="16"/>
        <w:szCs w:val="16"/>
      </w:rPr>
      <w:t xml:space="preserve">© </w:t>
    </w:r>
    <w:r>
      <w:rPr>
        <w:sz w:val="16"/>
        <w:szCs w:val="16"/>
      </w:rPr>
      <w:t xml:space="preserve">1984, 2010, 2017 Child Evangelism Fellowship </w:t>
    </w:r>
    <w:r w:rsidRPr="006365EE">
      <w:rPr>
        <w:sz w:val="16"/>
        <w:szCs w:val="16"/>
      </w:rPr>
      <w:t xml:space="preserve">Inc. </w:t>
    </w:r>
    <w:r w:rsidRPr="006365EE">
      <w:rPr>
        <w:sz w:val="16"/>
        <w:szCs w:val="16"/>
      </w:rPr>
      <w:sym w:font="Wingdings 2" w:char="F097"/>
    </w:r>
    <w:r w:rsidRPr="006365EE">
      <w:rPr>
        <w:sz w:val="16"/>
        <w:szCs w:val="16"/>
      </w:rPr>
      <w:t xml:space="preserve"> Children’s Ministries Institute</w:t>
    </w:r>
    <w:r w:rsidRPr="006365EE">
      <w:rPr>
        <w:sz w:val="16"/>
        <w:szCs w:val="16"/>
        <w:vertAlign w:val="superscript"/>
      </w:rPr>
      <w:t>®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EC485" w14:textId="77777777" w:rsidR="004252CE" w:rsidRDefault="004252CE" w:rsidP="000209EE">
      <w:r>
        <w:separator/>
      </w:r>
    </w:p>
  </w:footnote>
  <w:footnote w:type="continuationSeparator" w:id="0">
    <w:p w14:paraId="154C2784" w14:textId="77777777" w:rsidR="004252CE" w:rsidRDefault="004252CE" w:rsidP="000209E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szAwMTUxNDA2NLNQ0lEKTi0uzszPAykwrgUA2cX7VCwAAAA="/>
  </w:docVars>
  <w:rsids>
    <w:rsidRoot w:val="00D77C1D"/>
    <w:rsid w:val="000209EE"/>
    <w:rsid w:val="000529D8"/>
    <w:rsid w:val="00094BC7"/>
    <w:rsid w:val="0010691A"/>
    <w:rsid w:val="00347492"/>
    <w:rsid w:val="003769DE"/>
    <w:rsid w:val="004252CE"/>
    <w:rsid w:val="007F5620"/>
    <w:rsid w:val="00942598"/>
    <w:rsid w:val="00A12496"/>
    <w:rsid w:val="00A31B7E"/>
    <w:rsid w:val="00B77696"/>
    <w:rsid w:val="00D77C1D"/>
    <w:rsid w:val="00DE39E1"/>
    <w:rsid w:val="00E81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C7D55"/>
  <w15:docId w15:val="{F6007AA4-13DE-4358-9FDF-5B92FDCDF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620"/>
    <w:pPr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56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62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209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09EE"/>
    <w:rPr>
      <w:rFonts w:ascii="Arial" w:hAnsi="Arial" w:cs="Arial"/>
    </w:rPr>
  </w:style>
  <w:style w:type="paragraph" w:styleId="Footer">
    <w:name w:val="footer"/>
    <w:basedOn w:val="Normal"/>
    <w:link w:val="FooterChar"/>
    <w:unhideWhenUsed/>
    <w:rsid w:val="000209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09EE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ca Goodwin</dc:creator>
  <cp:keywords/>
  <dc:description/>
  <cp:lastModifiedBy>Lynne Herlein</cp:lastModifiedBy>
  <cp:revision>4</cp:revision>
  <cp:lastPrinted>2022-01-31T16:50:00Z</cp:lastPrinted>
  <dcterms:created xsi:type="dcterms:W3CDTF">2022-01-07T22:28:00Z</dcterms:created>
  <dcterms:modified xsi:type="dcterms:W3CDTF">2022-01-31T16:51:00Z</dcterms:modified>
</cp:coreProperties>
</file>